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3475E8D7" w:rsidR="00F9792A" w:rsidRPr="0017380B" w:rsidRDefault="0017380B" w:rsidP="00F9792A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السلة للبنات </w:t>
      </w:r>
    </w:p>
    <w:p w14:paraId="10C516F5" w14:textId="3A75503E" w:rsidR="00F9792A" w:rsidRPr="0017380B" w:rsidRDefault="00F9792A" w:rsidP="00E5137C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مرحلة </w:t>
      </w:r>
      <w:r w:rsidR="00E5137C">
        <w:rPr>
          <w:rFonts w:cs="PT Bold Heading" w:hint="cs"/>
          <w:b/>
          <w:bCs/>
          <w:sz w:val="24"/>
          <w:szCs w:val="24"/>
          <w:rtl/>
          <w:lang w:bidi="ar-EG"/>
        </w:rPr>
        <w:t xml:space="preserve">  الثانوية </w:t>
      </w:r>
      <w:r w:rsidR="0055385F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40E69E7" w14:textId="6D95C57A" w:rsidR="00F9792A" w:rsidRPr="0017380B" w:rsidRDefault="00F9792A" w:rsidP="001F4952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r w:rsidR="00E5137C">
        <w:rPr>
          <w:rFonts w:cs="PT Bold Heading" w:hint="cs"/>
          <w:b/>
          <w:bCs/>
          <w:sz w:val="24"/>
          <w:szCs w:val="24"/>
          <w:rtl/>
          <w:lang w:bidi="ar-EG"/>
        </w:rPr>
        <w:t>0</w:t>
      </w:r>
      <w:r w:rsidR="001F4952">
        <w:rPr>
          <w:rFonts w:cs="PT Bold Heading" w:hint="cs"/>
          <w:b/>
          <w:bCs/>
          <w:sz w:val="24"/>
          <w:szCs w:val="24"/>
          <w:rtl/>
          <w:lang w:bidi="ar-EG"/>
        </w:rPr>
        <w:t>3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E5137C">
        <w:rPr>
          <w:rFonts w:cs="PT Bold Heading" w:hint="cs"/>
          <w:b/>
          <w:bCs/>
          <w:sz w:val="24"/>
          <w:szCs w:val="24"/>
          <w:rtl/>
          <w:lang w:bidi="ar-EG"/>
        </w:rPr>
        <w:t>10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022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يوم </w:t>
      </w:r>
      <w:r w:rsidR="001F4952">
        <w:rPr>
          <w:rFonts w:cs="PT Bold Heading" w:hint="cs"/>
          <w:b/>
          <w:bCs/>
          <w:sz w:val="24"/>
          <w:szCs w:val="24"/>
          <w:rtl/>
          <w:lang w:bidi="ar-EG"/>
        </w:rPr>
        <w:t xml:space="preserve"> الاثنين </w:t>
      </w:r>
      <w:bookmarkStart w:id="0" w:name="_GoBack"/>
      <w:bookmarkEnd w:id="0"/>
      <w:r w:rsidR="00B9110D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8B584F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-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>مدارس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حكومي </w:t>
      </w:r>
    </w:p>
    <w:p w14:paraId="433D26AB" w14:textId="77777777" w:rsidR="00F9792A" w:rsidRPr="0017380B" w:rsidRDefault="00F9792A" w:rsidP="00CE2BA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801A5E5" w14:textId="193A2A09" w:rsidR="00F9792A" w:rsidRPr="0017380B" w:rsidRDefault="00F9792A" w:rsidP="00E5137C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مركز :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E5137C">
        <w:rPr>
          <w:rFonts w:cs="PT Bold Heading"/>
          <w:b/>
          <w:bCs/>
          <w:sz w:val="24"/>
          <w:szCs w:val="24"/>
          <w:lang w:bidi="ar-EG"/>
        </w:rPr>
        <w:t xml:space="preserve"> </w:t>
      </w:r>
      <w:r w:rsidR="00E5137C">
        <w:rPr>
          <w:rFonts w:cs="PT Bold Heading" w:hint="cs"/>
          <w:b/>
          <w:bCs/>
          <w:sz w:val="24"/>
          <w:szCs w:val="24"/>
          <w:rtl/>
          <w:lang w:bidi="ar-QA"/>
        </w:rPr>
        <w:t xml:space="preserve">مدرسة هند بنت أبي سفيان الثانوية 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68"/>
        <w:gridCol w:w="701"/>
        <w:gridCol w:w="893"/>
        <w:gridCol w:w="2508"/>
        <w:gridCol w:w="2444"/>
        <w:gridCol w:w="1300"/>
        <w:gridCol w:w="2106"/>
      </w:tblGrid>
      <w:tr w:rsidR="00CE2BA9" w14:paraId="69F48179" w14:textId="77777777" w:rsidTr="00E51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7C2331B9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1" w:type="dxa"/>
            <w:vMerge w:val="restart"/>
            <w:textDirection w:val="btLr"/>
          </w:tcPr>
          <w:p w14:paraId="6D377E04" w14:textId="1441D37C" w:rsidR="00F9792A" w:rsidRPr="008038EE" w:rsidRDefault="00CE2BA9" w:rsidP="001F4952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1F4952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2</w:t>
            </w:r>
            <w:r w:rsidR="00F9792A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508" w:type="dxa"/>
          </w:tcPr>
          <w:p w14:paraId="2B3426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444" w:type="dxa"/>
          </w:tcPr>
          <w:p w14:paraId="0AB616B5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00" w:type="dxa"/>
          </w:tcPr>
          <w:p w14:paraId="0691CA3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06" w:type="dxa"/>
          </w:tcPr>
          <w:p w14:paraId="22066244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CE2BA9" w14:paraId="7B3A6E75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6417F6B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1" w:type="dxa"/>
            <w:vMerge/>
          </w:tcPr>
          <w:p w14:paraId="065FC82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77777777" w:rsidR="00F9792A" w:rsidRPr="00CE2BA9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508" w:type="dxa"/>
          </w:tcPr>
          <w:p w14:paraId="5018D87D" w14:textId="0889AF02" w:rsidR="00F9792A" w:rsidRPr="008038EE" w:rsidRDefault="001F4952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الكوثر الثانوية </w:t>
            </w:r>
          </w:p>
        </w:tc>
        <w:tc>
          <w:tcPr>
            <w:tcW w:w="2444" w:type="dxa"/>
          </w:tcPr>
          <w:p w14:paraId="64360D79" w14:textId="4A5FA970" w:rsidR="00F9792A" w:rsidRPr="008038EE" w:rsidRDefault="001F4952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إمسعيد الثانوية </w:t>
            </w:r>
          </w:p>
        </w:tc>
        <w:tc>
          <w:tcPr>
            <w:tcW w:w="1300" w:type="dxa"/>
          </w:tcPr>
          <w:p w14:paraId="08AFC18A" w14:textId="52F4129D" w:rsidR="00F9792A" w:rsidRPr="008038EE" w:rsidRDefault="001F4952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2 - 2</w:t>
            </w:r>
          </w:p>
        </w:tc>
        <w:tc>
          <w:tcPr>
            <w:tcW w:w="2106" w:type="dxa"/>
          </w:tcPr>
          <w:p w14:paraId="59A071CB" w14:textId="226B58B1" w:rsidR="00F9792A" w:rsidRPr="008038EE" w:rsidRDefault="001F4952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الكوثر الثانوية</w:t>
            </w:r>
          </w:p>
        </w:tc>
      </w:tr>
      <w:tr w:rsidR="00CE2BA9" w14:paraId="6DF66099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0BAC660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1" w:type="dxa"/>
            <w:vMerge/>
          </w:tcPr>
          <w:p w14:paraId="6FD4021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F82FD0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508" w:type="dxa"/>
          </w:tcPr>
          <w:p w14:paraId="5E31DE5B" w14:textId="39F52765" w:rsidR="00F9792A" w:rsidRPr="008038EE" w:rsidRDefault="001F4952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وكير الثانوية </w:t>
            </w:r>
          </w:p>
        </w:tc>
        <w:tc>
          <w:tcPr>
            <w:tcW w:w="2444" w:type="dxa"/>
          </w:tcPr>
          <w:p w14:paraId="3A2C2B37" w14:textId="3433DB7E" w:rsidR="00F9792A" w:rsidRPr="008038EE" w:rsidRDefault="001F4952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دخان المشتركة </w:t>
            </w:r>
          </w:p>
        </w:tc>
        <w:tc>
          <w:tcPr>
            <w:tcW w:w="1300" w:type="dxa"/>
          </w:tcPr>
          <w:p w14:paraId="4B82B4DF" w14:textId="44784478" w:rsidR="00F9792A" w:rsidRPr="008038EE" w:rsidRDefault="001F4952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8 - 8</w:t>
            </w:r>
          </w:p>
        </w:tc>
        <w:tc>
          <w:tcPr>
            <w:tcW w:w="2106" w:type="dxa"/>
          </w:tcPr>
          <w:p w14:paraId="7061AB52" w14:textId="73C6A809" w:rsidR="00F9792A" w:rsidRPr="008038EE" w:rsidRDefault="001F4952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وكير الثانوية</w:t>
            </w:r>
          </w:p>
        </w:tc>
      </w:tr>
      <w:tr w:rsidR="00CE2BA9" w14:paraId="61B35017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1FE4B8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1" w:type="dxa"/>
            <w:vMerge/>
          </w:tcPr>
          <w:p w14:paraId="24870E7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43EB9C" w14:textId="0B4F2A17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508" w:type="dxa"/>
          </w:tcPr>
          <w:p w14:paraId="04B2B8D6" w14:textId="11D50419" w:rsidR="00F9792A" w:rsidRPr="008038EE" w:rsidRDefault="00F9792A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44" w:type="dxa"/>
          </w:tcPr>
          <w:p w14:paraId="57699247" w14:textId="0CE5A595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300" w:type="dxa"/>
          </w:tcPr>
          <w:p w14:paraId="081D91E7" w14:textId="33F7747B" w:rsidR="00F9792A" w:rsidRPr="008038EE" w:rsidRDefault="00F9792A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106" w:type="dxa"/>
          </w:tcPr>
          <w:p w14:paraId="7172F1CE" w14:textId="4998A663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B584F" w14:paraId="62EF26D6" w14:textId="77777777" w:rsidTr="00E513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dxa"/>
          </w:tcPr>
          <w:p w14:paraId="725347AB" w14:textId="0BB1CDD1" w:rsidR="008B584F" w:rsidRDefault="008B584F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1" w:type="dxa"/>
          </w:tcPr>
          <w:p w14:paraId="7FF16FD1" w14:textId="77777777" w:rsidR="008B584F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5B9923" w14:textId="3F3177E2" w:rsidR="008B584F" w:rsidRPr="00CE2BA9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508" w:type="dxa"/>
          </w:tcPr>
          <w:p w14:paraId="110EC96E" w14:textId="340AED4D" w:rsidR="008B584F" w:rsidRDefault="008B584F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44" w:type="dxa"/>
          </w:tcPr>
          <w:p w14:paraId="7F524238" w14:textId="610DED4A" w:rsidR="008B584F" w:rsidRPr="008B584F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</w:p>
        </w:tc>
        <w:tc>
          <w:tcPr>
            <w:tcW w:w="1300" w:type="dxa"/>
          </w:tcPr>
          <w:p w14:paraId="11C36691" w14:textId="0AA3D360" w:rsidR="008B584F" w:rsidRDefault="008B584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2106" w:type="dxa"/>
          </w:tcPr>
          <w:p w14:paraId="104284D9" w14:textId="00340620" w:rsidR="008B584F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21A41AA1" w14:textId="77777777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0D11C" w14:textId="77777777" w:rsidR="00C93D2B" w:rsidRDefault="00C93D2B" w:rsidP="0053265E">
      <w:pPr>
        <w:spacing w:after="0" w:line="240" w:lineRule="auto"/>
      </w:pPr>
      <w:r>
        <w:separator/>
      </w:r>
    </w:p>
  </w:endnote>
  <w:endnote w:type="continuationSeparator" w:id="0">
    <w:p w14:paraId="6934E44B" w14:textId="77777777" w:rsidR="00C93D2B" w:rsidRDefault="00C93D2B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4F542" w14:textId="77777777" w:rsidR="00C93D2B" w:rsidRDefault="00C93D2B" w:rsidP="0053265E">
      <w:pPr>
        <w:spacing w:after="0" w:line="240" w:lineRule="auto"/>
      </w:pPr>
      <w:r>
        <w:separator/>
      </w:r>
    </w:p>
  </w:footnote>
  <w:footnote w:type="continuationSeparator" w:id="0">
    <w:p w14:paraId="2C1FF19E" w14:textId="77777777" w:rsidR="00C93D2B" w:rsidRDefault="00C93D2B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4119A"/>
    <w:rsid w:val="000C0668"/>
    <w:rsid w:val="000D067D"/>
    <w:rsid w:val="00101377"/>
    <w:rsid w:val="00143ACC"/>
    <w:rsid w:val="0017380B"/>
    <w:rsid w:val="00182A6B"/>
    <w:rsid w:val="001C6FC7"/>
    <w:rsid w:val="001F4952"/>
    <w:rsid w:val="0021135B"/>
    <w:rsid w:val="002508F1"/>
    <w:rsid w:val="00320AC1"/>
    <w:rsid w:val="003548CC"/>
    <w:rsid w:val="003742B9"/>
    <w:rsid w:val="004441E1"/>
    <w:rsid w:val="0045671D"/>
    <w:rsid w:val="004668B4"/>
    <w:rsid w:val="00466FE1"/>
    <w:rsid w:val="004B1B25"/>
    <w:rsid w:val="004D7973"/>
    <w:rsid w:val="004E5D32"/>
    <w:rsid w:val="0053265E"/>
    <w:rsid w:val="0055385F"/>
    <w:rsid w:val="005828A6"/>
    <w:rsid w:val="005C2BA5"/>
    <w:rsid w:val="00621871"/>
    <w:rsid w:val="00686FEA"/>
    <w:rsid w:val="006F068A"/>
    <w:rsid w:val="006F0ED0"/>
    <w:rsid w:val="00753C57"/>
    <w:rsid w:val="00756DE5"/>
    <w:rsid w:val="007A28CF"/>
    <w:rsid w:val="007A7614"/>
    <w:rsid w:val="00827A39"/>
    <w:rsid w:val="0083545D"/>
    <w:rsid w:val="00840853"/>
    <w:rsid w:val="00854E5E"/>
    <w:rsid w:val="008A33C7"/>
    <w:rsid w:val="008B0B92"/>
    <w:rsid w:val="008B1E2B"/>
    <w:rsid w:val="008B49C5"/>
    <w:rsid w:val="008B584F"/>
    <w:rsid w:val="008C28AF"/>
    <w:rsid w:val="008C4D39"/>
    <w:rsid w:val="00963B34"/>
    <w:rsid w:val="00965B04"/>
    <w:rsid w:val="009B5BB9"/>
    <w:rsid w:val="009C4D06"/>
    <w:rsid w:val="009E7332"/>
    <w:rsid w:val="00A6461A"/>
    <w:rsid w:val="00A654F3"/>
    <w:rsid w:val="00A873E7"/>
    <w:rsid w:val="00AB1A59"/>
    <w:rsid w:val="00AB4BC5"/>
    <w:rsid w:val="00AB580B"/>
    <w:rsid w:val="00AE10EB"/>
    <w:rsid w:val="00AE4C9F"/>
    <w:rsid w:val="00B369A3"/>
    <w:rsid w:val="00B421E2"/>
    <w:rsid w:val="00B9110D"/>
    <w:rsid w:val="00BE1CEB"/>
    <w:rsid w:val="00BF702A"/>
    <w:rsid w:val="00C06D43"/>
    <w:rsid w:val="00C174F9"/>
    <w:rsid w:val="00C34319"/>
    <w:rsid w:val="00C86819"/>
    <w:rsid w:val="00C93D2B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5137C"/>
    <w:rsid w:val="00E95127"/>
    <w:rsid w:val="00EA7060"/>
    <w:rsid w:val="00EA792F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6E934-436F-42E5-BC50-CEED8C37A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0</cp:revision>
  <cp:lastPrinted>2022-09-27T08:32:00Z</cp:lastPrinted>
  <dcterms:created xsi:type="dcterms:W3CDTF">2022-09-27T08:23:00Z</dcterms:created>
  <dcterms:modified xsi:type="dcterms:W3CDTF">2022-10-03T08:45:00Z</dcterms:modified>
</cp:coreProperties>
</file>